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ummary of Sensitivity Analyses for lnRR and SMDH Intercept-only mode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 S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 used in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 (No. of Effect Size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(No. of Studie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R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uding flagged prox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06, 0.0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66, 0.3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0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R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out those cases where author reported no effect of th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13, 0.0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83, 0.3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R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uding flagged proxies and without the cases with no effect of th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07, 0.0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74, 0.3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uding flagged prox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60, 0.3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06, 1.18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out those cases where author reported no effect of th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41, 0.3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95, 1.2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uding flagged proxies and without the cases with no effect of th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62, 0.3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54, 1.2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out the cases where SMDH was calculated from inferential 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38, 0.30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46, 1.19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1T11:55:33Z</dcterms:created>
  <dcterms:modified xsi:type="dcterms:W3CDTF">2025-05-11T11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